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10,</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how stemmed points played a role in the technological transition.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d over time. Our main questions are: What were the best-fit ballistic probabilities for the stemmed points if they were hafted as weapon tips? How diverse were their likely uses? What are the temporal and spatial patterns of stemmed point uses? As part of our discussion, we examine possible link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 referring to them as</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at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explaining the origin of stemmed points which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which we used weight as a proxy. Because the shape of stone artifacts is highly influenced by the raw materials</w:t>
      </w:r>
      <w:r>
        <w:t xml:space="preserve"> </w:t>
      </w:r>
      <w:r>
        <w:t xml:space="preserve">(McPherron et al., 2014)</w:t>
      </w:r>
      <w:r>
        <w:t xml:space="preserve">, it is assumed that raw materials could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our range of the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fully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In panel B,</w:t>
      </w:r>
      <w:r>
        <w:t xml:space="preserve"> </w:t>
      </w:r>
      <w:hyperlink w:anchor="fig-tcsa-radio-carbon">
        <w:r>
          <w:rPr>
            <w:rStyle w:val="Hyperlink"/>
          </w:rPr>
          <w:t xml:space="preserve">Figure 7</w:t>
        </w:r>
      </w:hyperlink>
      <w:r>
        <w:t xml:space="preserve"> </w:t>
      </w:r>
      <w:r>
        <w:t xml:space="preserve">shows the distribution of TCSA values from assemblages dating to before, during, and after the LGM in order to explore the impact of climate change on the likely uses of the artifacts.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data availability issues.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could assume that raw materials are also associated with TCSA value.</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us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CV = 38.08), in comparison to the previous period (CV = 44.87). This could be explained by the overall decline in stemmed points usage.</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vegetation zone CT, show higher variability. These results suggest that stemmed points performed a wider range of tasks in low-productivity patches. Both temporal and spatial analyses show that stemmed points were more likely to have adapted to particular environments rather than specific climate context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perhaps also related to faunal distribution.</w:t>
      </w:r>
    </w:p>
    <w:p>
      <w:pPr>
        <w:pStyle w:val="BodyText"/>
      </w:pPr>
      <w:r>
        <w:t xml:space="preserve">Overall, our results show a wide range of TCSA values throughout the Late Paleolithic period and between eco-regional zones. We confirmed the widest TCSA range at a single site, Suyanggae (</w:t>
      </w:r>
      <w:hyperlink w:anchor="fig-tcsa-per-sites">
        <w:r>
          <w:rPr>
            <w:rStyle w:val="Hyperlink"/>
          </w:rPr>
          <w:t xml:space="preserve">Figure 8</w:t>
        </w:r>
      </w:hyperlink>
      <w:r>
        <w:t xml:space="preserve">). Our findings are therefore consistent with our second scenario, in which stemmed points are described as multifunctional tools, suggesting that people created stemmed points as a response to unexpected or varying circumstances in their habitats, similar to how</w:t>
      </w:r>
      <w:r>
        <w:t xml:space="preserve"> </w:t>
      </w:r>
      <w:r>
        <w:t xml:space="preserve">Eren et al. (2022)</w:t>
      </w:r>
      <w:r>
        <w:t xml:space="preserve"> </w:t>
      </w:r>
      <w:r>
        <w:t xml:space="preserve">explained Clovis points.</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roles during the Late Paleolithic. People might have frequently encounter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8" w:name="references"/>
    <w:p>
      <w:pPr>
        <w:pStyle w:val="Heading1"/>
      </w:pPr>
      <w:r>
        <w:t xml:space="preserve">References</w:t>
      </w:r>
    </w:p>
    <w:bookmarkStart w:id="146"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8"/>
    <w:bookmarkStart w:id="119" w:name="ref-metz2023bow"/>
    <w:p>
      <w:pPr>
        <w:pStyle w:val="Bibliography"/>
      </w:pPr>
      <w:r>
        <w:t xml:space="preserve">Metz, L., Lewis, J.E., Slimak, L., 2023. Bow-and-arrow, technology of the first modern humans in europe 54,000 years ago at mandrin, france. Science Advances 9, eadd4675.</w:t>
      </w:r>
    </w:p>
    <w:bookmarkEnd w:id="119"/>
    <w:bookmarkStart w:id="12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0"/>
    <w:bookmarkStart w:id="12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1"/>
    <w:bookmarkStart w:id="122" w:name="ref-o2018origins"/>
    <w:p>
      <w:pPr>
        <w:pStyle w:val="Bibliography"/>
      </w:pPr>
      <w:r>
        <w:t xml:space="preserve">O’Driscoll, C.A., Thompson, J.C., 2018. The origins and early elaboration of projectile technology. Evolutionary Anthropology: Issues, News, and Reviews 27, 30–45.</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4"/>
    <w:bookmarkStart w:id="12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5"/>
    <w:bookmarkStart w:id="126" w:name="ref-pratt2020circum"/>
    <w:p>
      <w:pPr>
        <w:pStyle w:val="Bibliography"/>
      </w:pPr>
      <w:r>
        <w:t xml:space="preserve">Pratt, J., Goebel, T., Graf, K., Izuho, M., 2020. A circum-pacific perspective on the origin of stemmed points in north america. PaleoAmerica 6, 64–108.</w:t>
      </w:r>
    </w:p>
    <w:bookmarkEnd w:id="126"/>
    <w:bookmarkStart w:id="127" w:name="ref-core2021team"/>
    <w:p>
      <w:pPr>
        <w:pStyle w:val="Bibliography"/>
      </w:pPr>
      <w:r>
        <w:t xml:space="preserve">R Core Team, 2021. R: A language and environment for statistical computing, 2015.</w:t>
      </w:r>
    </w:p>
    <w:bookmarkEnd w:id="127"/>
    <w:bookmarkStart w:id="128" w:name="ref-rorabaugh2015timing"/>
    <w:p>
      <w:pPr>
        <w:pStyle w:val="Bibliography"/>
      </w:pPr>
      <w:r>
        <w:t xml:space="preserve">Rorabaugh, A.N., Fulkerson, T.J., 2015. Timing of the introduction of arrow technologies in the salish sea, northwest north america. Lithic Technology 40, 21–39.</w:t>
      </w:r>
    </w:p>
    <w:bookmarkEnd w:id="128"/>
    <w:bookmarkStart w:id="129" w:name="ref-sahle2019assessment"/>
    <w:p>
      <w:pPr>
        <w:pStyle w:val="Bibliography"/>
      </w:pPr>
      <w:r>
        <w:t xml:space="preserve">Sahle, Y., Brooks, A.S., 2019. Assessment of complex projectiles in the early late pleistocene at aduma, ethiopia. Plos one 14, e0216716.</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4quartzite"/>
    <w:p>
      <w:pPr>
        <w:pStyle w:val="Bibliography"/>
      </w:pPr>
      <w:r>
        <w:t xml:space="preserve">Seong, C., 2004. Quartzite and vein quartz as lithic raw materials reconsidered: A view from the korean paleolithic. Asian Perspectives 73–91.</w:t>
      </w:r>
    </w:p>
    <w:bookmarkEnd w:id="133"/>
    <w:bookmarkStart w:id="134" w:name="ref-seong2016eastern"/>
    <w:p>
      <w:pPr>
        <w:pStyle w:val="Bibliography"/>
      </w:pPr>
      <w:r>
        <w:t xml:space="preserve">Seong, C., Bae, C.J., 2016. The eastern asian ‘middle palaeolithic’revisited: A view from korea. Antiquity 90, 1151–1165.</w:t>
      </w:r>
    </w:p>
    <w:bookmarkEnd w:id="134"/>
    <w:bookmarkStart w:id="135" w:name="ref-shea2009impact"/>
    <w:p>
      <w:pPr>
        <w:pStyle w:val="Bibliography"/>
      </w:pPr>
      <w:r>
        <w:t xml:space="preserve">Shea, J.J., 2009. The impact of projectile weaponry on late pleistocene hominin evolution, in: The Evolution of Hominin Diets. Springer, pp. 189–199.</w:t>
      </w:r>
    </w:p>
    <w:bookmarkEnd w:id="135"/>
    <w:bookmarkStart w:id="136" w:name="ref-shea2006origins"/>
    <w:p>
      <w:pPr>
        <w:pStyle w:val="Bibliography"/>
      </w:pPr>
      <w:r>
        <w:t xml:space="preserve">Shea, J.J., 2006. The origins of lithic projectile point technology: Evidence from africa, the levant, and europe. Journal of Archaeological Science 33, 823–846.</w:t>
      </w:r>
    </w:p>
    <w:bookmarkEnd w:id="136"/>
    <w:bookmarkStart w:id="13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7"/>
    <w:bookmarkStart w:id="138" w:name="ref-sitton2020tip"/>
    <w:p>
      <w:pPr>
        <w:pStyle w:val="Bibliography"/>
      </w:pPr>
      <w:r>
        <w:t xml:space="preserve">Sitton, J., Story, B., Buchanan, B., Eren, M.I., 2020. Tip cross-sectional geometry predicts the penetration depth of stone-tipped projectiles. Scientific Reports 10, 1–9.</w:t>
      </w:r>
    </w:p>
    <w:bookmarkEnd w:id="138"/>
    <w:bookmarkStart w:id="139" w:name="ref-Sohn_1967"/>
    <w:p>
      <w:pPr>
        <w:pStyle w:val="Bibliography"/>
      </w:pPr>
      <w:r>
        <w:t xml:space="preserve">Sohn, P., 1967. Seokjang-ri paleolithic culture. Yeoksahakbo 379–397.</w:t>
      </w:r>
    </w:p>
    <w:bookmarkEnd w:id="139"/>
    <w:bookmarkStart w:id="140" w:name="ref-song2020efficient"/>
    <w:p>
      <w:pPr>
        <w:pStyle w:val="Bibliography"/>
      </w:pPr>
      <w:r>
        <w:t xml:space="preserve">Song, M., Zhong, H., 2020. Efficient weighted univariate clustering maps outstanding dysregulated genomic zones in human cancers. Bioinformatics 36, 5027–5036.</w:t>
      </w:r>
    </w:p>
    <w:bookmarkEnd w:id="140"/>
    <w:bookmarkStart w:id="141" w:name="ref-thomas1978arrowheads"/>
    <w:p>
      <w:pPr>
        <w:pStyle w:val="Bibliography"/>
      </w:pPr>
      <w:r>
        <w:t xml:space="preserve">Thomas, D.H., 1978. Arrowheads and atlatl darts: How the stones got the shaft. American antiquity 43, 461–472.</w:t>
      </w:r>
    </w:p>
    <w:bookmarkEnd w:id="141"/>
    <w:bookmarkStart w:id="142" w:name="ref-wadley2008segment"/>
    <w:p>
      <w:pPr>
        <w:pStyle w:val="Bibliography"/>
      </w:pPr>
      <w:r>
        <w:t xml:space="preserve">Wadley, L., Mohapi, M., 2008. A segment is not a monolith: Evidence from the howiesons poort of sibudu, south africa. Journal of Archaeological Science 35, 2594–2605.</w:t>
      </w:r>
    </w:p>
    <w:bookmarkEnd w:id="142"/>
    <w:bookmarkStart w:id="143" w:name="ref-wang2011ckmeans"/>
    <w:p>
      <w:pPr>
        <w:pStyle w:val="Bibliography"/>
      </w:pPr>
      <w:r>
        <w:t xml:space="preserve">Wang, H., Song, M., 2011. Ckmeans. 1d. Dp: Optimal k-means clustering in one dimension by dynamic programming. The R journal 3, 29.</w:t>
      </w:r>
    </w:p>
    <w:bookmarkEnd w:id="143"/>
    <w:bookmarkStart w:id="144" w:name="ref-yi2010vegetation"/>
    <w:p>
      <w:pPr>
        <w:pStyle w:val="Bibliography"/>
      </w:pPr>
      <w:r>
        <w:t xml:space="preserve">Yi, S., Kim, S.-J., 2010. Vegetation changes in western central region of korean peninsula during the last glacial (ca. 21.1–26.1 cal kyr BP). Geosciences Journal 14, 1–10.</w:t>
      </w:r>
    </w:p>
    <w:bookmarkEnd w:id="144"/>
    <w:bookmarkStart w:id="14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5"/>
    <w:bookmarkEnd w:id="146"/>
    <w:p>
      <w:r>
        <w:br w:type="page"/>
      </w:r>
    </w:p>
    <w:bookmarkStart w:id="147" w:name="colophon"/>
    <w:p>
      <w:pPr>
        <w:pStyle w:val="Heading3"/>
      </w:pPr>
      <w:r>
        <w:t xml:space="preserve">Colophon</w:t>
      </w:r>
    </w:p>
    <w:p>
      <w:pPr>
        <w:pStyle w:val="FirstParagraph"/>
      </w:pPr>
      <w:r>
        <w:t xml:space="preserve">This report was generated on 2023-03-10 09:44:3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3-10</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7   2023-02-24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9   2023-02-28 [1] CRAN (R 4.2.0)</w:t>
      </w:r>
      <w:r>
        <w:br/>
      </w:r>
      <w:r>
        <w:rPr>
          <w:rStyle w:val="VerbatimChar"/>
        </w:rPr>
        <w:t xml:space="preserve"> cli             3.6.0   2023-01-09 [1] CRAN (R 4.2.0)</w:t>
      </w:r>
      <w:r>
        <w:br/>
      </w:r>
      <w:r>
        <w:rPr>
          <w:rStyle w:val="VerbatimChar"/>
        </w:rPr>
        <w:t xml:space="preserve"> codetools       0.2-19  2023-02-01 [1] CRAN (R 4.2.0)</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1   2023-02-24 [1] CRAN (R 4.2.0)</w:t>
      </w:r>
      <w:r>
        <w:br/>
      </w:r>
      <w:r>
        <w:rPr>
          <w:rStyle w:val="VerbatimChar"/>
        </w:rPr>
        <w:t xml:space="preserve"> forcats       * 1.0.0   2023-01-29 [1] CRAN (R 4.2.0)</w:t>
      </w:r>
      <w:r>
        <w:br/>
      </w:r>
      <w:r>
        <w:rPr>
          <w:rStyle w:val="VerbatimChar"/>
        </w:rPr>
        <w:t xml:space="preserve"> foreign         0.8-84  2022-12-06 [1] CRAN (R 4.2.0)</w:t>
      </w:r>
      <w:r>
        <w:br/>
      </w:r>
      <w:r>
        <w:rPr>
          <w:rStyle w:val="VerbatimChar"/>
        </w:rPr>
        <w:t xml:space="preserve"> fs              1.6.1   2023-02-06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9   2023-02-14 [1] CRAN (R 4.2.0)</w:t>
      </w:r>
      <w:r>
        <w:br/>
      </w:r>
      <w:r>
        <w:rPr>
          <w:rStyle w:val="VerbatimChar"/>
        </w:rPr>
        <w:t xml:space="preserve"> httr            1.4.5   2023-02-24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2  2023-03-02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2 2023-01-31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20  2023-03-0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dal           1.6-5   2023-03-02 [1] CRAN (R 4.2.0)</w:t>
      </w:r>
      <w:r>
        <w:br/>
      </w:r>
      <w:r>
        <w:rPr>
          <w:rStyle w:val="VerbatimChar"/>
        </w:rPr>
        <w:t xml:space="preserve"> rgeos           0.6-2   2023-03-02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18  2023-03-06 [1] CRAN (R 4.2.0)</w:t>
      </w:r>
      <w:r>
        <w:br/>
      </w:r>
      <w:r>
        <w:rPr>
          <w:rStyle w:val="VerbatimChar"/>
        </w:rPr>
        <w:t xml:space="preserve"> tibble        * 3.2.0   2023-03-08 [1] CRAN (R 4.2.2)</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7    2023-01-31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ddd5663] 2023-03-10: stash</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3-10T17:44:44Z</dcterms:created>
  <dcterms:modified xsi:type="dcterms:W3CDTF">2023-03-10T17: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finer grained materials. Stemmed points have been considered a representative tool that led this set of changes. In this study, we examine the possible role that stemmed points played during the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could have served as javelin tips and stabbing spear tips, with smaller numbers as dart tips and un-poisoned arrow tips. TCSA values a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March 10,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